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BDB75" w14:textId="1FA12808" w:rsidR="001B2A61" w:rsidRDefault="003F2A34" w:rsidP="003F2A34">
      <w:pPr>
        <w:pStyle w:val="Title"/>
      </w:pPr>
      <w:r>
        <w:t>Test Document</w:t>
      </w:r>
    </w:p>
    <w:p w14:paraId="2A02D8C1" w14:textId="2488CBA7" w:rsidR="003F2A34" w:rsidRDefault="003F2A34" w:rsidP="003F2A34">
      <w:r>
        <w:t>{{FirstName}}, {{LastName}}</w:t>
      </w:r>
    </w:p>
    <w:p w14:paraId="37B9E34C" w14:textId="77777777" w:rsidR="003F2A34" w:rsidRDefault="003F2A34" w:rsidP="003F2A34"/>
    <w:p w14:paraId="6719EAB9" w14:textId="684EA4A1" w:rsidR="003F2A34" w:rsidRDefault="003F2A34" w:rsidP="003F2A34">
      <w:r>
        <w:t>{{Email}}</w:t>
      </w:r>
    </w:p>
    <w:p w14:paraId="48BB788E" w14:textId="77777777" w:rsidR="003F2A34" w:rsidRDefault="003F2A34" w:rsidP="003F2A34"/>
    <w:p w14:paraId="10A2CE40" w14:textId="50CF1DA7" w:rsidR="003F2A34" w:rsidRPr="003F2A34" w:rsidRDefault="003F2A34" w:rsidP="003F2A34">
      <w:r>
        <w:t>{{</w:t>
      </w:r>
      <w:proofErr w:type="spellStart"/>
      <w:r>
        <w:t>PhoneNumber</w:t>
      </w:r>
      <w:proofErr w:type="spellEnd"/>
      <w:r>
        <w:t>}}</w:t>
      </w:r>
    </w:p>
    <w:sectPr w:rsidR="003F2A34" w:rsidRPr="003F2A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wMTE3NTAwNjAwM7JU0lEKTi0uzszPAykwrAUAPI/aCSwAAAA="/>
  </w:docVars>
  <w:rsids>
    <w:rsidRoot w:val="003F2A34"/>
    <w:rsid w:val="001B2A61"/>
    <w:rsid w:val="003F2A34"/>
    <w:rsid w:val="00574CDA"/>
    <w:rsid w:val="00D60A2A"/>
    <w:rsid w:val="00E42C2C"/>
    <w:rsid w:val="00E85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174538"/>
  <w15:chartTrackingRefBased/>
  <w15:docId w15:val="{47CAE864-908D-48BF-98D9-6C66B9D8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2A3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2A3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2A3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2A3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2A3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2A3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2A3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2A3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2A3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2A3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2A3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2A3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2A3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2A3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2A3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2A3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2A3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2A3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2A3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2A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2A3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2A3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2A3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2A3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2A3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2A3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2A3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2A3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2A3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E0AF003-5C9D-43D3-9745-868C5DB9793B}">
  <we:reference id="74c1107f-e1d5-47c5-9aea-23f7b1956952" version="1.0.0.0" store="EXCatalog" storeType="EXCatalog"/>
  <we:alternateReferences>
    <we:reference id="WA200002654" version="1.0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</Words>
  <Characters>62</Characters>
  <Application>Microsoft Office Word</Application>
  <DocSecurity>0</DocSecurity>
  <Lines>6</Lines>
  <Paragraphs>4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Mendoza</dc:creator>
  <cp:keywords/>
  <dc:description/>
  <cp:lastModifiedBy>William Mendoza</cp:lastModifiedBy>
  <cp:revision>1</cp:revision>
  <dcterms:created xsi:type="dcterms:W3CDTF">2024-04-06T02:39:00Z</dcterms:created>
  <dcterms:modified xsi:type="dcterms:W3CDTF">2024-04-06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8071a0-eae5-48bf-968e-0acbd740102f</vt:lpwstr>
  </property>
</Properties>
</file>